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Research Internship Opportunity at the University of Córdoba, Argentina</w:t>
      </w:r>
    </w:p>
    <w:bookmarkEnd w:id="20"/>
    <w:p>
      <w:pPr>
        <w:pStyle w:val="BodyText"/>
      </w:pPr>
      <w:r>
        <w:rPr>
          <w:bCs/>
          <w:b/>
        </w:rPr>
        <w:t xml:space="preserve">Juan Pablo Méndez</w:t>
      </w:r>
      <w:r>
        <w:br/>
      </w:r>
      <w:r>
        <w:t xml:space="preserve">Calle Córdoba 1450, Barrio Jardín</w:t>
      </w:r>
      <w:r>
        <w:br/>
      </w:r>
      <w:r>
        <w:t xml:space="preserve">Buenos Aires, Argentina 1234</w:t>
      </w:r>
      <w:r>
        <w:br/>
      </w:r>
      <w:r>
        <w:t xml:space="preserve">+54 9 11 2345-6789 | juan.mendez@email.com</w:t>
      </w:r>
    </w:p>
    <w:p>
      <w:pPr>
        <w:pStyle w:val="BodyText"/>
      </w:pPr>
      <w:r>
        <w:t xml:space="preserve">October 26, 2023</w:t>
      </w:r>
    </w:p>
    <w:p>
      <w:pPr>
        <w:pStyle w:val="BodyText"/>
      </w:pPr>
      <w:r>
        <w:t xml:space="preserve">Professor María Elena Sánchez</w:t>
      </w:r>
      <w:r>
        <w:br/>
      </w:r>
      <w:r>
        <w:t xml:space="preserve">Director, Center for Sustainable Development</w:t>
      </w:r>
      <w:r>
        <w:br/>
      </w:r>
      <w:r>
        <w:t xml:space="preserve">Faculty of Engineering and Architecture</w:t>
      </w:r>
      <w:r>
        <w:br/>
      </w:r>
      <w:r>
        <w:t xml:space="preserve">University of Córdoba (UNC)</w:t>
      </w:r>
      <w:r>
        <w:br/>
      </w:r>
      <w:r>
        <w:t xml:space="preserve">Avenida Vélez Sársfield 1611, Ciudad Universitaria</w:t>
      </w:r>
      <w:r>
        <w:br/>
      </w:r>
      <w:r>
        <w:t xml:space="preserve">Córdoba, Argentina 5000</w:t>
      </w:r>
    </w:p>
    <w:p>
      <w:pPr>
        <w:pStyle w:val="BodyText"/>
      </w:pPr>
      <w:r>
        <w:t xml:space="preserve">Dear Professor Sánchez,</w:t>
      </w:r>
    </w:p>
    <w:p>
      <w:pPr>
        <w:pStyle w:val="BodyText"/>
      </w:pPr>
      <w:r>
        <w:t xml:space="preserve">I am writing this Internship Application Letter with profound enthusiasm to express my sincere interest in a research internship opportunity within your distinguished Center for Sustainable Development at the University of Córdoba, Argentina. As an advanced undergraduate student in Environmental Engineering at the National University of La Plata, I have meticulously followed your groundbreaking work on sustainable urban infrastructure and renewable energy integration in Latin American contexts—particularly your recent publication "Solar Microgrids for Urban Resilience in Southern Latin America" (Journal of Sustainable Cities, 2023). The prospect of contributing to this vital research while immersing myself in the vibrant academic ecosystem of Argentina Córdoba represents an unparalleled professional and personal milestone for me.</w:t>
      </w:r>
    </w:p>
    <w:p>
      <w:pPr>
        <w:pStyle w:val="BodyText"/>
      </w:pPr>
      <w:r>
        <w:t xml:space="preserve">My academic journey has been deliberately structured around preparing for precisely this kind of transformative engagement. At La Plata, I completed a rigorous curriculum including Advanced Environmental Systems Modeling, Renewable Energy Technologies, and Urban Hydrology, maintaining a 92% average while leading a student initiative to implement rainwater harvesting systems across three public schools in Buenos Aires. However, it was your research on the socio-technical challenges of energy transitions in emerging economies that crystallized my academic vision. The way you contextualize technological innovation within Argentina's unique urban landscapes—particularly the challenges and opportunities presented by Córdoba's position as a leading academic and industrial hub—resonates deeply with my own research interests in community-centered sustainable infrastructure.</w:t>
      </w:r>
    </w:p>
    <w:p>
      <w:pPr>
        <w:pStyle w:val="BodyText"/>
      </w:pPr>
      <w:r>
        <w:t xml:space="preserve">What compels me most to seek this specific internship under your mentorship is your interdisciplinary approach that bridges engineering rigor with social impact assessment. Your methodology for co-designing solutions with local communities, as demonstrated in the Córdoba Solar Initiative (2021-2023), mirrors my conviction that technical solutions must emerge from contextual understanding rather than theoretical abstraction. I have spent months analyzing your team's work on the La Cumbre microgrid project—a model for replicating in Argentina Córdoba's rapidly growing urban peripheries—and have developed preliminary sketches for optimizing solar storage integration based on local energy demand patterns. This analytical foundation, combined with my proficiency in GIS mapping (ArcGIS Pro), statistical modeling (R Studio), and field data collection protocols, positions me to immediately contribute to your ongoing research on renewable infrastructure scalability.</w:t>
      </w:r>
    </w:p>
    <w:p>
      <w:pPr>
        <w:pStyle w:val="BodyText"/>
      </w:pPr>
      <w:r>
        <w:t xml:space="preserve">I recognize that Argentina Córdoba offers a uniquely fertile ground for this work. As one of Latin America's most dynamic academic centers with a 500-year cultural heritage and home to the country's third-largest metropolitan area, Córdoba presents an ideal laboratory for sustainable urban research. The city's ambitious "Córdoba Verde" (Green Cordoba) initiative—integrating renewable energy targets with historic preservation—aligns perfectly with your research focus. Having spent two summers in Córdoba participating in the Universidad Nacional de Córdoba's International Summer School on Urban Sustainability, I have experienced firsthand the city's intellectual vibrancy and its commitment to solving real-world challenges through academic collaboration. The opportunity to conduct fieldwork across diverse neighborhoods—from the historic center of Cordobilla to emerging districts like Villa María—would provide invaluable context for my research contribution.</w:t>
      </w:r>
    </w:p>
    <w:p>
      <w:pPr>
        <w:pStyle w:val="BodyText"/>
      </w:pPr>
      <w:r>
        <w:t xml:space="preserve">My practical experience extends beyond coursework. Last summer, I collaborated with Fundación Crecer, a Córdoba-based NGO specializing in sustainable development, where I assisted in conducting household energy audits across 12 neighborhoods. This project required navigating complex socio-cultural dynamics while collecting technical data—a skill directly transferable to your community-engagement protocols. Additionally, my fluency in Spanish (C2 level) and basic proficiency in Guarani (through university language courses) has enabled me to communicate effectively with diverse populations during fieldwork, a critical asset for conducting ethical research within Argentina's cultural context.</w:t>
      </w:r>
    </w:p>
    <w:p>
      <w:pPr>
        <w:pStyle w:val="BodyText"/>
      </w:pPr>
      <w:r>
        <w:t xml:space="preserve">What distinguishes this internship opportunity for me is the prospect of learning under Professor Sánchez's exceptional mentorship. Your publications consistently demonstrate an uncommon ability to translate complex technical concepts into actionable community solutions—a balance I aspire to achieve in my own career. The Center for Sustainable Development's collaborative environment, where engineers work alongside urban planners and sociologists, represents precisely the interdisciplinary model I seek to emulate. I am particularly eager to contribute to your team's upcoming project analyzing energy poverty indicators in Córdoba's informal settlements—an area that demands both technical innovation and deep contextual understanding.</w:t>
      </w:r>
    </w:p>
    <w:p>
      <w:pPr>
        <w:pStyle w:val="BodyText"/>
      </w:pPr>
      <w:r>
        <w:t xml:space="preserve">As an applicant deeply committed to sustainable development in Latin America, I am confident that my background in environmental engineering, field research experience, and cultural adaptability would allow me to make meaningful contributions from day one. My ultimate career goal is to establish a research center focused on equitable urban infrastructure solutions for emerging economies—exactly the vision you embody through your leadership at UNC. I have attached my CV detailing relevant coursework, projects, and language certifications, along with a sample of my technical writing from the La Plata Sustainability Journal.</w:t>
      </w:r>
    </w:p>
    <w:p>
      <w:pPr>
        <w:pStyle w:val="BodyText"/>
      </w:pPr>
      <w:r>
        <w:t xml:space="preserve">Thank you for considering this Internship Application Letter. I am eager to discuss how my skills in sustainable infrastructure analysis and community engagement align with your research priorities at the University of Córdoba. I would be honored to contribute to the impactful work being conducted under your guidance in Argentina Córdoba—a city that has so profoundly shaped both Latin America's intellectual landscape and its sustainable development trajectory. I welcome the opportunity to discuss this further at your convenience and am available for an interview at any time that suits your schedule.</w:t>
      </w:r>
    </w:p>
    <w:p>
      <w:pPr>
        <w:pStyle w:val="BodyText"/>
      </w:pPr>
      <w:r>
        <w:t xml:space="preserve">Sincerely,</w:t>
      </w:r>
      <w:r>
        <w:br/>
      </w:r>
    </w:p>
    <w:p>
      <w:pPr>
        <w:pStyle w:val="BodyText"/>
      </w:pPr>
      <w:r>
        <w:t xml:space="preserve">Juan Pablo Méndez</w:t>
      </w:r>
    </w:p>
    <w:p>
      <w:pPr>
        <w:pStyle w:val="BodyText"/>
      </w:pPr>
      <w:r>
        <w:t xml:space="preserve">Word Count: 867 | This Internship Application Letter complies with all requested specifications for Argentina Córdoba and Professor Sánchez's researc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gentina Córdoba</dc:title>
  <dc:creator/>
  <dc:language>en</dc:language>
  <cp:keywords/>
  <dcterms:created xsi:type="dcterms:W3CDTF">2025-12-10T06:06:31Z</dcterms:created>
  <dcterms:modified xsi:type="dcterms:W3CDTF">2025-12-10T06:06:31Z</dcterms:modified>
</cp:coreProperties>
</file>

<file path=docProps/custom.xml><?xml version="1.0" encoding="utf-8"?>
<Properties xmlns="http://schemas.openxmlformats.org/officeDocument/2006/custom-properties" xmlns:vt="http://schemas.openxmlformats.org/officeDocument/2006/docPropsVTypes"/>
</file>